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248A" w14:textId="063DA1E7" w:rsidR="00904A3A" w:rsidRDefault="001B4DC0" w:rsidP="00D20F3C">
      <w:pPr>
        <w:spacing w:after="0"/>
      </w:pPr>
      <w:r w:rsidRPr="001B4DC0">
        <w:t>Pointnet_expanded_our</w:t>
      </w:r>
      <w:r>
        <w:t>1:</w:t>
      </w:r>
    </w:p>
    <w:p w14:paraId="3DBC49DA" w14:textId="77777777" w:rsidR="001B4DC0" w:rsidRDefault="001B4DC0" w:rsidP="00D20F3C">
      <w:pPr>
        <w:spacing w:after="0"/>
      </w:pPr>
      <w:r>
        <w:t xml:space="preserve">def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 xml:space="preserve">inputs, </w:t>
      </w:r>
      <w:proofErr w:type="spellStart"/>
      <w:r>
        <w:t>num_features</w:t>
      </w:r>
      <w:proofErr w:type="spellEnd"/>
      <w:r>
        <w:t>):</w:t>
      </w:r>
    </w:p>
    <w:p w14:paraId="7B69F281" w14:textId="77777777" w:rsidR="001B4DC0" w:rsidRDefault="001B4DC0" w:rsidP="00D20F3C">
      <w:pPr>
        <w:spacing w:after="0"/>
      </w:pPr>
    </w:p>
    <w:p w14:paraId="2A89358D" w14:textId="77777777" w:rsidR="001B4DC0" w:rsidRDefault="001B4DC0" w:rsidP="00D20F3C">
      <w:pPr>
        <w:spacing w:after="0"/>
      </w:pPr>
      <w:r>
        <w:t xml:space="preserve">    # </w:t>
      </w:r>
      <w:proofErr w:type="spellStart"/>
      <w:r>
        <w:t>Initalise</w:t>
      </w:r>
      <w:proofErr w:type="spellEnd"/>
      <w:r>
        <w:t xml:space="preserve"> bias as the </w:t>
      </w:r>
      <w:proofErr w:type="spellStart"/>
      <w:r>
        <w:t>indentity</w:t>
      </w:r>
      <w:proofErr w:type="spellEnd"/>
      <w:r>
        <w:t xml:space="preserve"> matrix</w:t>
      </w:r>
    </w:p>
    <w:p w14:paraId="6CD83145" w14:textId="77777777" w:rsidR="001B4DC0" w:rsidRDefault="001B4DC0" w:rsidP="00D20F3C">
      <w:pPr>
        <w:spacing w:after="0"/>
      </w:pPr>
      <w:r>
        <w:t xml:space="preserve">    bias = </w:t>
      </w:r>
      <w:proofErr w:type="spellStart"/>
      <w:proofErr w:type="gramStart"/>
      <w:r>
        <w:t>keras.initializers</w:t>
      </w:r>
      <w:proofErr w:type="gramEnd"/>
      <w:r>
        <w:t>.Constant</w:t>
      </w:r>
      <w:proofErr w:type="spellEnd"/>
      <w:r>
        <w:t>(</w:t>
      </w:r>
      <w:proofErr w:type="spellStart"/>
      <w:r>
        <w:t>np.eye</w:t>
      </w:r>
      <w:proofErr w:type="spellEnd"/>
      <w:r>
        <w:t>(</w:t>
      </w:r>
      <w:proofErr w:type="spellStart"/>
      <w:r>
        <w:t>num_features</w:t>
      </w:r>
      <w:proofErr w:type="spellEnd"/>
      <w:r>
        <w:t>).flatten())</w:t>
      </w:r>
    </w:p>
    <w:p w14:paraId="3CE7161C" w14:textId="77777777" w:rsidR="001B4DC0" w:rsidRDefault="001B4DC0" w:rsidP="00D20F3C">
      <w:pPr>
        <w:spacing w:after="0"/>
      </w:pPr>
      <w:r>
        <w:t xml:space="preserve">    reg = </w:t>
      </w:r>
      <w:proofErr w:type="spellStart"/>
      <w:r>
        <w:t>OrthogonalRegularizer</w:t>
      </w:r>
      <w:proofErr w:type="spellEnd"/>
      <w:r>
        <w:t>(</w:t>
      </w:r>
      <w:proofErr w:type="spellStart"/>
      <w:r>
        <w:t>num_features</w:t>
      </w:r>
      <w:proofErr w:type="spellEnd"/>
      <w:r>
        <w:t>)</w:t>
      </w:r>
    </w:p>
    <w:p w14:paraId="0847F556" w14:textId="77777777" w:rsidR="001B4DC0" w:rsidRDefault="001B4DC0" w:rsidP="00D20F3C">
      <w:pPr>
        <w:spacing w:after="0"/>
      </w:pPr>
    </w:p>
    <w:p w14:paraId="4B9B8A75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inputs, 32)</w:t>
      </w:r>
    </w:p>
    <w:p w14:paraId="291B7668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1D9A4DB3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43A37E4E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028)</w:t>
      </w:r>
    </w:p>
    <w:p w14:paraId="72314B9A" w14:textId="77777777" w:rsidR="001B4DC0" w:rsidRDefault="001B4DC0" w:rsidP="00D20F3C">
      <w:pPr>
        <w:spacing w:after="0"/>
      </w:pPr>
      <w:r>
        <w:t xml:space="preserve">    x = </w:t>
      </w:r>
      <w:proofErr w:type="gramStart"/>
      <w:r>
        <w:t>layers.GlobalMaxPooling</w:t>
      </w:r>
      <w:proofErr w:type="gramEnd"/>
      <w:r>
        <w:t>1D()(x)</w:t>
      </w:r>
    </w:p>
    <w:p w14:paraId="682E47E8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512)</w:t>
      </w:r>
    </w:p>
    <w:p w14:paraId="52897DF3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7FB1B7FA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5FEBF6D1" w14:textId="77777777" w:rsidR="001B4DC0" w:rsidRDefault="001B4DC0" w:rsidP="00D20F3C">
      <w:pPr>
        <w:spacing w:after="0"/>
      </w:pPr>
      <w:r>
        <w:t xml:space="preserve">    x = </w:t>
      </w:r>
      <w:proofErr w:type="spellStart"/>
      <w:proofErr w:type="gramStart"/>
      <w:r>
        <w:t>layers.Dense</w:t>
      </w:r>
      <w:proofErr w:type="spellEnd"/>
      <w:proofErr w:type="gramEnd"/>
      <w:r>
        <w:t>(</w:t>
      </w:r>
    </w:p>
    <w:p w14:paraId="7A6899A5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num_features</w:t>
      </w:r>
      <w:proofErr w:type="spellEnd"/>
      <w:r>
        <w:t xml:space="preserve"> * </w:t>
      </w:r>
      <w:proofErr w:type="spellStart"/>
      <w:r>
        <w:t>num_features</w:t>
      </w:r>
      <w:proofErr w:type="spellEnd"/>
      <w:r>
        <w:t>,</w:t>
      </w:r>
    </w:p>
    <w:p w14:paraId="19DB5A76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kernel_initializer</w:t>
      </w:r>
      <w:proofErr w:type="spellEnd"/>
      <w:r>
        <w:t>="zeros",</w:t>
      </w:r>
    </w:p>
    <w:p w14:paraId="0F2A1CBD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bias_initializer</w:t>
      </w:r>
      <w:proofErr w:type="spellEnd"/>
      <w:r>
        <w:t>=bias,</w:t>
      </w:r>
    </w:p>
    <w:p w14:paraId="5D9D3728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activity_regularizer</w:t>
      </w:r>
      <w:proofErr w:type="spellEnd"/>
      <w:r>
        <w:t>=reg,</w:t>
      </w:r>
    </w:p>
    <w:p w14:paraId="7359D1B8" w14:textId="77777777" w:rsidR="001B4DC0" w:rsidRDefault="001B4DC0" w:rsidP="00D20F3C">
      <w:pPr>
        <w:spacing w:after="0"/>
      </w:pPr>
      <w:r>
        <w:t xml:space="preserve">    </w:t>
      </w:r>
      <w:proofErr w:type="gramStart"/>
      <w:r>
        <w:t>)(</w:t>
      </w:r>
      <w:proofErr w:type="gramEnd"/>
      <w:r>
        <w:t>x)</w:t>
      </w:r>
    </w:p>
    <w:p w14:paraId="57CF7807" w14:textId="77777777" w:rsidR="001B4DC0" w:rsidRDefault="001B4DC0" w:rsidP="00D20F3C">
      <w:pPr>
        <w:spacing w:after="0"/>
      </w:pPr>
      <w:r>
        <w:t xml:space="preserve">    </w:t>
      </w:r>
      <w:proofErr w:type="spellStart"/>
      <w:r>
        <w:t>feat_T</w:t>
      </w:r>
      <w:proofErr w:type="spellEnd"/>
      <w:r>
        <w:t xml:space="preserve"> = </w:t>
      </w:r>
      <w:proofErr w:type="spellStart"/>
      <w:proofErr w:type="gramStart"/>
      <w:r>
        <w:t>layers.Reshape</w:t>
      </w:r>
      <w:proofErr w:type="spellEnd"/>
      <w:proofErr w:type="gramEnd"/>
      <w:r>
        <w:t>((</w:t>
      </w:r>
      <w:proofErr w:type="spellStart"/>
      <w:r>
        <w:t>num_features</w:t>
      </w:r>
      <w:proofErr w:type="spellEnd"/>
      <w:r>
        <w:t xml:space="preserve">, </w:t>
      </w:r>
      <w:proofErr w:type="spellStart"/>
      <w:r>
        <w:t>num_features</w:t>
      </w:r>
      <w:proofErr w:type="spellEnd"/>
      <w:r>
        <w:t>))(x)</w:t>
      </w:r>
    </w:p>
    <w:p w14:paraId="4D3C8BDE" w14:textId="77777777" w:rsidR="001B4DC0" w:rsidRDefault="001B4DC0" w:rsidP="00D20F3C">
      <w:pPr>
        <w:spacing w:after="0"/>
      </w:pPr>
      <w:r>
        <w:t xml:space="preserve">    # Apply affine transformation to input features</w:t>
      </w:r>
    </w:p>
    <w:p w14:paraId="2103EA01" w14:textId="62429623" w:rsidR="001B4DC0" w:rsidRDefault="001B4DC0" w:rsidP="00D20F3C">
      <w:pPr>
        <w:spacing w:after="0"/>
      </w:pPr>
      <w:r>
        <w:t xml:space="preserve">    return </w:t>
      </w:r>
      <w:proofErr w:type="spellStart"/>
      <w:proofErr w:type="gramStart"/>
      <w:r>
        <w:t>layers.Dot</w:t>
      </w:r>
      <w:proofErr w:type="spellEnd"/>
      <w:proofErr w:type="gramEnd"/>
      <w:r>
        <w:t xml:space="preserve">(axes=(2, 1))([inputs, </w:t>
      </w:r>
      <w:proofErr w:type="spellStart"/>
      <w:r>
        <w:t>feat_T</w:t>
      </w:r>
      <w:proofErr w:type="spellEnd"/>
      <w:r>
        <w:t>])</w:t>
      </w:r>
    </w:p>
    <w:p w14:paraId="2F86A803" w14:textId="77777777" w:rsidR="001B4DC0" w:rsidRDefault="001B4DC0" w:rsidP="00D20F3C">
      <w:pPr>
        <w:spacing w:after="0"/>
      </w:pPr>
    </w:p>
    <w:p w14:paraId="54A211C5" w14:textId="55791412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>inputs, 3)</w:t>
      </w:r>
    </w:p>
    <w:p w14:paraId="6890861C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0B75CE52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4178D3B7" w14:textId="7777777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>x, 32)</w:t>
      </w:r>
    </w:p>
    <w:p w14:paraId="535EE899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7B0E1C9B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64)</w:t>
      </w:r>
    </w:p>
    <w:p w14:paraId="676C5D25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433E3194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512)</w:t>
      </w:r>
    </w:p>
    <w:p w14:paraId="4400CC23" w14:textId="77777777" w:rsidR="001B4DC0" w:rsidRDefault="001B4DC0" w:rsidP="00D20F3C">
      <w:pPr>
        <w:spacing w:after="0"/>
      </w:pPr>
      <w:r>
        <w:t xml:space="preserve">x = </w:t>
      </w:r>
      <w:proofErr w:type="gramStart"/>
      <w:r>
        <w:t>layers.GlobalMaxPooling</w:t>
      </w:r>
      <w:proofErr w:type="gramEnd"/>
      <w:r>
        <w:t>1D()(x)</w:t>
      </w:r>
    </w:p>
    <w:p w14:paraId="6DA43E97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51022BED" w14:textId="7777777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layers.Dropout</w:t>
      </w:r>
      <w:proofErr w:type="spellEnd"/>
      <w:proofErr w:type="gramEnd"/>
      <w:r>
        <w:t>(0.3)(x)</w:t>
      </w:r>
    </w:p>
    <w:p w14:paraId="5B5C13B7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0578E0C1" w14:textId="10C79E1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layers.Dropout</w:t>
      </w:r>
      <w:proofErr w:type="spellEnd"/>
      <w:proofErr w:type="gramEnd"/>
      <w:r>
        <w:t>(0.3)(x)</w:t>
      </w:r>
    </w:p>
    <w:p w14:paraId="550894D2" w14:textId="77777777" w:rsidR="001B4DC0" w:rsidRDefault="001B4DC0" w:rsidP="00D20F3C">
      <w:pPr>
        <w:spacing w:after="0"/>
      </w:pPr>
      <w:r>
        <w:br w:type="page"/>
      </w:r>
    </w:p>
    <w:p w14:paraId="74EAF717" w14:textId="6CAB320B" w:rsidR="001B4DC0" w:rsidRDefault="001B4DC0" w:rsidP="00D20F3C">
      <w:pPr>
        <w:spacing w:after="0"/>
      </w:pPr>
      <w:r w:rsidRPr="001B4DC0">
        <w:lastRenderedPageBreak/>
        <w:t>Pointnet_expanded_our</w:t>
      </w:r>
      <w:r>
        <w:t>2</w:t>
      </w:r>
      <w:r>
        <w:t>:</w:t>
      </w:r>
    </w:p>
    <w:p w14:paraId="6F793AF4" w14:textId="77777777" w:rsidR="001B4DC0" w:rsidRDefault="001B4DC0" w:rsidP="00D20F3C">
      <w:pPr>
        <w:spacing w:after="0"/>
      </w:pPr>
      <w:r>
        <w:t xml:space="preserve">def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 xml:space="preserve">inputs, </w:t>
      </w:r>
      <w:proofErr w:type="spellStart"/>
      <w:r>
        <w:t>num_features</w:t>
      </w:r>
      <w:proofErr w:type="spellEnd"/>
      <w:r>
        <w:t>):</w:t>
      </w:r>
    </w:p>
    <w:p w14:paraId="18D78F5D" w14:textId="77777777" w:rsidR="001B4DC0" w:rsidRDefault="001B4DC0" w:rsidP="00D20F3C">
      <w:pPr>
        <w:spacing w:after="0"/>
      </w:pPr>
    </w:p>
    <w:p w14:paraId="20A3ABD8" w14:textId="77777777" w:rsidR="001B4DC0" w:rsidRDefault="001B4DC0" w:rsidP="00D20F3C">
      <w:pPr>
        <w:spacing w:after="0"/>
      </w:pPr>
      <w:r>
        <w:t xml:space="preserve">    # </w:t>
      </w:r>
      <w:proofErr w:type="spellStart"/>
      <w:r>
        <w:t>Initalise</w:t>
      </w:r>
      <w:proofErr w:type="spellEnd"/>
      <w:r>
        <w:t xml:space="preserve"> bias as the </w:t>
      </w:r>
      <w:proofErr w:type="spellStart"/>
      <w:r>
        <w:t>indentity</w:t>
      </w:r>
      <w:proofErr w:type="spellEnd"/>
      <w:r>
        <w:t xml:space="preserve"> matrix</w:t>
      </w:r>
    </w:p>
    <w:p w14:paraId="420434C4" w14:textId="77777777" w:rsidR="001B4DC0" w:rsidRDefault="001B4DC0" w:rsidP="00D20F3C">
      <w:pPr>
        <w:spacing w:after="0"/>
      </w:pPr>
      <w:r>
        <w:t xml:space="preserve">    bias = </w:t>
      </w:r>
      <w:proofErr w:type="spellStart"/>
      <w:proofErr w:type="gramStart"/>
      <w:r>
        <w:t>keras.initializers</w:t>
      </w:r>
      <w:proofErr w:type="gramEnd"/>
      <w:r>
        <w:t>.Constant</w:t>
      </w:r>
      <w:proofErr w:type="spellEnd"/>
      <w:r>
        <w:t>(</w:t>
      </w:r>
      <w:proofErr w:type="spellStart"/>
      <w:r>
        <w:t>np.eye</w:t>
      </w:r>
      <w:proofErr w:type="spellEnd"/>
      <w:r>
        <w:t>(</w:t>
      </w:r>
      <w:proofErr w:type="spellStart"/>
      <w:r>
        <w:t>num_features</w:t>
      </w:r>
      <w:proofErr w:type="spellEnd"/>
      <w:r>
        <w:t>).flatten())</w:t>
      </w:r>
    </w:p>
    <w:p w14:paraId="36691EFE" w14:textId="77777777" w:rsidR="001B4DC0" w:rsidRDefault="001B4DC0" w:rsidP="00D20F3C">
      <w:pPr>
        <w:spacing w:after="0"/>
      </w:pPr>
      <w:r>
        <w:t xml:space="preserve">    reg = </w:t>
      </w:r>
      <w:proofErr w:type="spellStart"/>
      <w:r>
        <w:t>OrthogonalRegularizer</w:t>
      </w:r>
      <w:proofErr w:type="spellEnd"/>
      <w:r>
        <w:t>(</w:t>
      </w:r>
      <w:proofErr w:type="spellStart"/>
      <w:r>
        <w:t>num_features</w:t>
      </w:r>
      <w:proofErr w:type="spellEnd"/>
      <w:r>
        <w:t>)</w:t>
      </w:r>
    </w:p>
    <w:p w14:paraId="79D6BD4D" w14:textId="77777777" w:rsidR="001B4DC0" w:rsidRDefault="001B4DC0" w:rsidP="00D20F3C">
      <w:pPr>
        <w:spacing w:after="0"/>
      </w:pPr>
    </w:p>
    <w:p w14:paraId="3E293AAB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inputs, 32)</w:t>
      </w:r>
    </w:p>
    <w:p w14:paraId="4EBC8A29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320D3125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3F2321A6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028)</w:t>
      </w:r>
    </w:p>
    <w:p w14:paraId="41CEA28A" w14:textId="77777777" w:rsidR="001B4DC0" w:rsidRDefault="001B4DC0" w:rsidP="00D20F3C">
      <w:pPr>
        <w:spacing w:after="0"/>
      </w:pPr>
      <w:r>
        <w:t xml:space="preserve">    x = </w:t>
      </w:r>
      <w:proofErr w:type="gramStart"/>
      <w:r>
        <w:t>layers.GlobalMaxPooling</w:t>
      </w:r>
      <w:proofErr w:type="gramEnd"/>
      <w:r>
        <w:t>1D()(x)</w:t>
      </w:r>
    </w:p>
    <w:p w14:paraId="2F3E5BAE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512)</w:t>
      </w:r>
    </w:p>
    <w:p w14:paraId="064FE9FF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42D08F90" w14:textId="77777777" w:rsidR="001B4DC0" w:rsidRDefault="001B4DC0" w:rsidP="00D20F3C">
      <w:pPr>
        <w:spacing w:after="0"/>
      </w:pPr>
      <w:r>
        <w:t xml:space="preserve">    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56205C6E" w14:textId="77777777" w:rsidR="001B4DC0" w:rsidRDefault="001B4DC0" w:rsidP="00D20F3C">
      <w:pPr>
        <w:spacing w:after="0"/>
      </w:pPr>
      <w:r>
        <w:t xml:space="preserve">    x = </w:t>
      </w:r>
      <w:proofErr w:type="spellStart"/>
      <w:proofErr w:type="gramStart"/>
      <w:r>
        <w:t>layers.Dense</w:t>
      </w:r>
      <w:proofErr w:type="spellEnd"/>
      <w:proofErr w:type="gramEnd"/>
      <w:r>
        <w:t>(</w:t>
      </w:r>
    </w:p>
    <w:p w14:paraId="3286CEFD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num_features</w:t>
      </w:r>
      <w:proofErr w:type="spellEnd"/>
      <w:r>
        <w:t xml:space="preserve"> * </w:t>
      </w:r>
      <w:proofErr w:type="spellStart"/>
      <w:r>
        <w:t>num_features</w:t>
      </w:r>
      <w:proofErr w:type="spellEnd"/>
      <w:r>
        <w:t>,</w:t>
      </w:r>
    </w:p>
    <w:p w14:paraId="78BF9061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kernel_initializer</w:t>
      </w:r>
      <w:proofErr w:type="spellEnd"/>
      <w:r>
        <w:t>="zeros",</w:t>
      </w:r>
    </w:p>
    <w:p w14:paraId="6812DC96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bias_initializer</w:t>
      </w:r>
      <w:proofErr w:type="spellEnd"/>
      <w:r>
        <w:t>=bias,</w:t>
      </w:r>
    </w:p>
    <w:p w14:paraId="36A5505E" w14:textId="77777777" w:rsidR="001B4DC0" w:rsidRDefault="001B4DC0" w:rsidP="00D20F3C">
      <w:pPr>
        <w:spacing w:after="0"/>
      </w:pPr>
      <w:r>
        <w:t xml:space="preserve">        </w:t>
      </w:r>
      <w:proofErr w:type="spellStart"/>
      <w:r>
        <w:t>activity_regularizer</w:t>
      </w:r>
      <w:proofErr w:type="spellEnd"/>
      <w:r>
        <w:t>=reg,</w:t>
      </w:r>
    </w:p>
    <w:p w14:paraId="7F08F2DF" w14:textId="77777777" w:rsidR="001B4DC0" w:rsidRDefault="001B4DC0" w:rsidP="00D20F3C">
      <w:pPr>
        <w:spacing w:after="0"/>
      </w:pPr>
      <w:r>
        <w:t xml:space="preserve">    </w:t>
      </w:r>
      <w:proofErr w:type="gramStart"/>
      <w:r>
        <w:t>)(</w:t>
      </w:r>
      <w:proofErr w:type="gramEnd"/>
      <w:r>
        <w:t>x)</w:t>
      </w:r>
    </w:p>
    <w:p w14:paraId="155A5538" w14:textId="77777777" w:rsidR="001B4DC0" w:rsidRDefault="001B4DC0" w:rsidP="00D20F3C">
      <w:pPr>
        <w:spacing w:after="0"/>
      </w:pPr>
      <w:r>
        <w:t xml:space="preserve">    </w:t>
      </w:r>
      <w:proofErr w:type="spellStart"/>
      <w:r>
        <w:t>feat_T</w:t>
      </w:r>
      <w:proofErr w:type="spellEnd"/>
      <w:r>
        <w:t xml:space="preserve"> = </w:t>
      </w:r>
      <w:proofErr w:type="spellStart"/>
      <w:proofErr w:type="gramStart"/>
      <w:r>
        <w:t>layers.Reshape</w:t>
      </w:r>
      <w:proofErr w:type="spellEnd"/>
      <w:proofErr w:type="gramEnd"/>
      <w:r>
        <w:t>((</w:t>
      </w:r>
      <w:proofErr w:type="spellStart"/>
      <w:r>
        <w:t>num_features</w:t>
      </w:r>
      <w:proofErr w:type="spellEnd"/>
      <w:r>
        <w:t xml:space="preserve">, </w:t>
      </w:r>
      <w:proofErr w:type="spellStart"/>
      <w:r>
        <w:t>num_features</w:t>
      </w:r>
      <w:proofErr w:type="spellEnd"/>
      <w:r>
        <w:t>))(x)</w:t>
      </w:r>
    </w:p>
    <w:p w14:paraId="4583F0BA" w14:textId="77777777" w:rsidR="001B4DC0" w:rsidRDefault="001B4DC0" w:rsidP="00D20F3C">
      <w:pPr>
        <w:spacing w:after="0"/>
      </w:pPr>
      <w:r>
        <w:t xml:space="preserve">    # Apply affine transformation to input features</w:t>
      </w:r>
    </w:p>
    <w:p w14:paraId="440BB911" w14:textId="2352AB67" w:rsidR="001B4DC0" w:rsidRDefault="001B4DC0" w:rsidP="00D20F3C">
      <w:pPr>
        <w:spacing w:after="0"/>
      </w:pPr>
      <w:r>
        <w:t xml:space="preserve">    return </w:t>
      </w:r>
      <w:proofErr w:type="spellStart"/>
      <w:proofErr w:type="gramStart"/>
      <w:r>
        <w:t>layers.Dot</w:t>
      </w:r>
      <w:proofErr w:type="spellEnd"/>
      <w:proofErr w:type="gramEnd"/>
      <w:r>
        <w:t xml:space="preserve">(axes=(2, 1))([inputs, </w:t>
      </w:r>
      <w:proofErr w:type="spellStart"/>
      <w:r>
        <w:t>feat_T</w:t>
      </w:r>
      <w:proofErr w:type="spellEnd"/>
      <w:r>
        <w:t>])</w:t>
      </w:r>
    </w:p>
    <w:p w14:paraId="35864DA9" w14:textId="77777777" w:rsidR="00AF45FC" w:rsidRDefault="00AF45FC" w:rsidP="00D20F3C">
      <w:pPr>
        <w:spacing w:after="0"/>
      </w:pPr>
    </w:p>
    <w:p w14:paraId="6E21B1E2" w14:textId="7777777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>inputs, 3)</w:t>
      </w:r>
    </w:p>
    <w:p w14:paraId="1DB2271C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56932853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667ED91C" w14:textId="7777777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tnet</w:t>
      </w:r>
      <w:proofErr w:type="spellEnd"/>
      <w:r>
        <w:t>(</w:t>
      </w:r>
      <w:proofErr w:type="gramEnd"/>
      <w:r>
        <w:t>x, 32)</w:t>
      </w:r>
    </w:p>
    <w:p w14:paraId="2B5BE2A9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32)</w:t>
      </w:r>
    </w:p>
    <w:p w14:paraId="7F133EEA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64)</w:t>
      </w:r>
    </w:p>
    <w:p w14:paraId="206188D3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58CADD31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conv_</w:t>
      </w:r>
      <w:proofErr w:type="gramStart"/>
      <w:r>
        <w:t>bn</w:t>
      </w:r>
      <w:proofErr w:type="spellEnd"/>
      <w:r>
        <w:t>(</w:t>
      </w:r>
      <w:proofErr w:type="gramEnd"/>
      <w:r>
        <w:t>x, 512)</w:t>
      </w:r>
    </w:p>
    <w:p w14:paraId="79949922" w14:textId="77777777" w:rsidR="001B4DC0" w:rsidRDefault="001B4DC0" w:rsidP="00D20F3C">
      <w:pPr>
        <w:spacing w:after="0"/>
      </w:pPr>
      <w:r>
        <w:t xml:space="preserve">x = </w:t>
      </w:r>
      <w:proofErr w:type="gramStart"/>
      <w:r>
        <w:t>layers.GlobalMaxPooling</w:t>
      </w:r>
      <w:proofErr w:type="gramEnd"/>
      <w:r>
        <w:t>1D()(x)</w:t>
      </w:r>
    </w:p>
    <w:p w14:paraId="54C3A29D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512)</w:t>
      </w:r>
    </w:p>
    <w:p w14:paraId="70424536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256)</w:t>
      </w:r>
    </w:p>
    <w:p w14:paraId="39662333" w14:textId="77777777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layers.Dropout</w:t>
      </w:r>
      <w:proofErr w:type="spellEnd"/>
      <w:proofErr w:type="gramEnd"/>
      <w:r>
        <w:t>(0.3)(x)</w:t>
      </w:r>
    </w:p>
    <w:p w14:paraId="1E613BAA" w14:textId="77777777" w:rsidR="001B4DC0" w:rsidRDefault="001B4DC0" w:rsidP="00D20F3C">
      <w:pPr>
        <w:spacing w:after="0"/>
      </w:pPr>
      <w:r>
        <w:t xml:space="preserve">x = </w:t>
      </w:r>
      <w:proofErr w:type="spellStart"/>
      <w:r>
        <w:t>dense_</w:t>
      </w:r>
      <w:proofErr w:type="gramStart"/>
      <w:r>
        <w:t>bn</w:t>
      </w:r>
      <w:proofErr w:type="spellEnd"/>
      <w:r>
        <w:t>(</w:t>
      </w:r>
      <w:proofErr w:type="gramEnd"/>
      <w:r>
        <w:t>x, 128)</w:t>
      </w:r>
    </w:p>
    <w:p w14:paraId="550951E0" w14:textId="133A9DF6" w:rsidR="001B4DC0" w:rsidRDefault="001B4DC0" w:rsidP="00D20F3C">
      <w:pPr>
        <w:spacing w:after="0"/>
      </w:pPr>
      <w:r>
        <w:t xml:space="preserve">x = </w:t>
      </w:r>
      <w:proofErr w:type="spellStart"/>
      <w:proofErr w:type="gramStart"/>
      <w:r>
        <w:t>layers.Dropout</w:t>
      </w:r>
      <w:proofErr w:type="spellEnd"/>
      <w:proofErr w:type="gramEnd"/>
      <w:r>
        <w:t>(0.3)(x)</w:t>
      </w:r>
    </w:p>
    <w:sectPr w:rsidR="001B4D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AlJmxiYGBkCkpKMUnFpcnJmfB1JgWAsAzN+ysiwAAAA="/>
  </w:docVars>
  <w:rsids>
    <w:rsidRoot w:val="00D25376"/>
    <w:rsid w:val="00161B8E"/>
    <w:rsid w:val="001B4DC0"/>
    <w:rsid w:val="00394071"/>
    <w:rsid w:val="005767F8"/>
    <w:rsid w:val="00904A3A"/>
    <w:rsid w:val="00AF45FC"/>
    <w:rsid w:val="00D20F3C"/>
    <w:rsid w:val="00D25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3429"/>
  <w15:chartTrackingRefBased/>
  <w15:docId w15:val="{EB2A7A4B-721C-4146-8961-B49B3511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DC0"/>
  </w:style>
  <w:style w:type="paragraph" w:styleId="Heading1">
    <w:name w:val="heading 1"/>
    <w:basedOn w:val="Heading2"/>
    <w:link w:val="Heading1Char"/>
    <w:autoRedefine/>
    <w:uiPriority w:val="9"/>
    <w:qFormat/>
    <w:rsid w:val="00161B8E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1B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B8E"/>
    <w:rPr>
      <w:rFonts w:asciiTheme="majorHAnsi" w:eastAsia="Times New Roman" w:hAnsiTheme="majorHAnsi" w:cs="Times New Roman"/>
      <w:b/>
      <w:bCs/>
      <w:color w:val="2F5496" w:themeColor="accent1" w:themeShade="BF"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1B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z Serkany</dc:creator>
  <cp:keywords/>
  <dc:description/>
  <cp:lastModifiedBy>Hoz Serkany</cp:lastModifiedBy>
  <cp:revision>5</cp:revision>
  <dcterms:created xsi:type="dcterms:W3CDTF">2023-03-05T20:22:00Z</dcterms:created>
  <dcterms:modified xsi:type="dcterms:W3CDTF">2023-03-06T07:37:00Z</dcterms:modified>
</cp:coreProperties>
</file>